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95A17" w14:textId="77777777" w:rsidR="00606A1E" w:rsidRDefault="00D559B9">
      <w:pPr>
        <w:pStyle w:val="a4"/>
      </w:pPr>
      <w:r>
        <w:t>Отчет по лабораторной работе номер 2</w:t>
      </w:r>
    </w:p>
    <w:p w14:paraId="12421726" w14:textId="77777777" w:rsidR="00606A1E" w:rsidRDefault="00D559B9">
      <w:pPr>
        <w:pStyle w:val="Author"/>
      </w:pPr>
      <w:r>
        <w:t>Хамбалеев Булат Гал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71695645"/>
        <w:docPartObj>
          <w:docPartGallery w:val="Table of Contents"/>
          <w:docPartUnique/>
        </w:docPartObj>
      </w:sdtPr>
      <w:sdtEndPr/>
      <w:sdtContent>
        <w:p w14:paraId="0C7ECAC6" w14:textId="77777777" w:rsidR="00606A1E" w:rsidRDefault="00D559B9">
          <w:pPr>
            <w:pStyle w:val="ae"/>
          </w:pPr>
          <w:r>
            <w:t>Содержание</w:t>
          </w:r>
        </w:p>
        <w:p w14:paraId="7735C9B8" w14:textId="77777777" w:rsidR="007A0071" w:rsidRDefault="00D559B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A0071">
            <w:fldChar w:fldCharType="separate"/>
          </w:r>
          <w:hyperlink w:anchor="_Toc84024401" w:history="1">
            <w:r w:rsidR="007A0071" w:rsidRPr="00C23F4C">
              <w:rPr>
                <w:rStyle w:val="ad"/>
                <w:noProof/>
              </w:rPr>
              <w:t>Цель работы</w:t>
            </w:r>
            <w:r w:rsidR="007A0071">
              <w:rPr>
                <w:noProof/>
                <w:webHidden/>
              </w:rPr>
              <w:tab/>
            </w:r>
            <w:r w:rsidR="007A0071">
              <w:rPr>
                <w:noProof/>
                <w:webHidden/>
              </w:rPr>
              <w:fldChar w:fldCharType="begin"/>
            </w:r>
            <w:r w:rsidR="007A0071">
              <w:rPr>
                <w:noProof/>
                <w:webHidden/>
              </w:rPr>
              <w:instrText xml:space="preserve"> PAGEREF _Toc84024401 \h </w:instrText>
            </w:r>
            <w:r w:rsidR="007A0071">
              <w:rPr>
                <w:noProof/>
                <w:webHidden/>
              </w:rPr>
            </w:r>
            <w:r w:rsidR="007A0071">
              <w:rPr>
                <w:noProof/>
                <w:webHidden/>
              </w:rPr>
              <w:fldChar w:fldCharType="separate"/>
            </w:r>
            <w:r w:rsidR="007A0071">
              <w:rPr>
                <w:noProof/>
                <w:webHidden/>
              </w:rPr>
              <w:t>1</w:t>
            </w:r>
            <w:r w:rsidR="007A0071">
              <w:rPr>
                <w:noProof/>
                <w:webHidden/>
              </w:rPr>
              <w:fldChar w:fldCharType="end"/>
            </w:r>
          </w:hyperlink>
        </w:p>
        <w:p w14:paraId="65889619" w14:textId="77777777" w:rsidR="007A0071" w:rsidRDefault="007A00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24402" w:history="1">
            <w:r w:rsidRPr="00C23F4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4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31978" w14:textId="77777777" w:rsidR="007A0071" w:rsidRDefault="007A00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24403" w:history="1">
            <w:r w:rsidRPr="00C23F4C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4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4E902" w14:textId="77777777" w:rsidR="007A0071" w:rsidRDefault="007A00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24404" w:history="1">
            <w:r w:rsidRPr="00C23F4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4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BD875" w14:textId="77777777" w:rsidR="00606A1E" w:rsidRDefault="00D559B9">
          <w:r>
            <w:fldChar w:fldCharType="end"/>
          </w:r>
        </w:p>
      </w:sdtContent>
    </w:sdt>
    <w:p w14:paraId="787BB51A" w14:textId="77777777" w:rsidR="00606A1E" w:rsidRDefault="00D559B9">
      <w:pPr>
        <w:pStyle w:val="1"/>
      </w:pPr>
      <w:bookmarkStart w:id="0" w:name="цель-работы"/>
      <w:bookmarkStart w:id="1" w:name="_Toc84024401"/>
      <w:r>
        <w:t>Цель работы</w:t>
      </w:r>
      <w:bookmarkEnd w:id="1"/>
    </w:p>
    <w:p w14:paraId="3CDF93EB" w14:textId="77777777" w:rsidR="00606A1E" w:rsidRDefault="00D559B9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683A774F" w14:textId="77777777" w:rsidR="00606A1E" w:rsidRDefault="00D559B9">
      <w:pPr>
        <w:pStyle w:val="1"/>
      </w:pPr>
      <w:bookmarkStart w:id="2" w:name="задание"/>
      <w:bookmarkStart w:id="3" w:name="_Toc84024402"/>
      <w:bookmarkEnd w:id="0"/>
      <w:r>
        <w:t>Задание</w:t>
      </w:r>
      <w:bookmarkEnd w:id="3"/>
    </w:p>
    <w:p w14:paraId="260002D8" w14:textId="77777777" w:rsidR="00606A1E" w:rsidRDefault="00D559B9">
      <w:pPr>
        <w:pStyle w:val="FirstParagraph"/>
      </w:pPr>
      <w:r>
        <w:t>Лабораторная работа подразумевает использование неко</w:t>
      </w:r>
      <w:r>
        <w:t>торых консольных команд для взаимодействия с директориями и файлами, а также составление таблицы установленных прав и разрешённых действий.</w:t>
      </w:r>
    </w:p>
    <w:p w14:paraId="6979D695" w14:textId="77777777" w:rsidR="00606A1E" w:rsidRDefault="00D559B9">
      <w:pPr>
        <w:pStyle w:val="1"/>
      </w:pPr>
      <w:bookmarkStart w:id="4" w:name="выполнение-работы"/>
      <w:bookmarkStart w:id="5" w:name="_Toc84024403"/>
      <w:bookmarkEnd w:id="2"/>
      <w:r>
        <w:t>Выполнение работы</w:t>
      </w:r>
      <w:bookmarkEnd w:id="5"/>
    </w:p>
    <w:p w14:paraId="022A023A" w14:textId="77777777" w:rsidR="00606A1E" w:rsidRDefault="00D559B9">
      <w:pPr>
        <w:pStyle w:val="Compact"/>
        <w:numPr>
          <w:ilvl w:val="0"/>
          <w:numId w:val="2"/>
        </w:numPr>
      </w:pPr>
      <w:r>
        <w:t xml:space="preserve">В установленной при выполнении предыдущей лабораторной работы операционной системе создаю учётную </w:t>
      </w:r>
      <w:r>
        <w:t>запись пользователя guest (использую учётную запись администратора) и задаю пароль.(рис 1-2)</w:t>
      </w:r>
    </w:p>
    <w:p w14:paraId="20A4145C" w14:textId="77777777" w:rsidR="00606A1E" w:rsidRDefault="00D559B9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192E7BE0" wp14:editId="2752FC05">
            <wp:extent cx="5334000" cy="3897166"/>
            <wp:effectExtent l="0" t="0" r="0" b="0"/>
            <wp:docPr id="1" name="Picture" descr="Figure 1: рис.1. Имя нового пользовател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1ADC41F" w14:textId="77777777" w:rsidR="00606A1E" w:rsidRDefault="00D559B9">
      <w:pPr>
        <w:pStyle w:val="ImageCaption"/>
      </w:pPr>
      <w:r>
        <w:t>Figure 1: рис.1. Имя нового пользователя.</w:t>
      </w:r>
    </w:p>
    <w:p w14:paraId="1249BAAC" w14:textId="77777777" w:rsidR="00606A1E" w:rsidRDefault="00D559B9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359B15C6" wp14:editId="199F0B1F">
            <wp:extent cx="5334000" cy="3897166"/>
            <wp:effectExtent l="0" t="0" r="0" b="0"/>
            <wp:docPr id="2" name="Picture" descr="Figure 2: рис.2. Пароль нового пользовател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18B110E" w14:textId="77777777" w:rsidR="00606A1E" w:rsidRDefault="00D559B9">
      <w:pPr>
        <w:pStyle w:val="ImageCaption"/>
      </w:pPr>
      <w:r>
        <w:t>Figure 2: рис.2. Пароль нового пользователя.</w:t>
      </w:r>
    </w:p>
    <w:p w14:paraId="3F1A253F" w14:textId="77777777" w:rsidR="00606A1E" w:rsidRDefault="00D559B9">
      <w:pPr>
        <w:pStyle w:val="Compact"/>
        <w:numPr>
          <w:ilvl w:val="0"/>
          <w:numId w:val="3"/>
        </w:numPr>
      </w:pPr>
      <w:r>
        <w:lastRenderedPageBreak/>
        <w:t>Входим в систему через нового пользователя.(рис.3)</w:t>
      </w:r>
    </w:p>
    <w:p w14:paraId="6913AF96" w14:textId="77777777" w:rsidR="00606A1E" w:rsidRDefault="00D559B9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057A74F7" wp14:editId="45E5CCE5">
            <wp:extent cx="5334000" cy="3897166"/>
            <wp:effectExtent l="0" t="0" r="0" b="0"/>
            <wp:docPr id="3" name="Picture" descr="Figure 3: рис.3. Вход через нового пользовател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343F532" w14:textId="77777777" w:rsidR="00606A1E" w:rsidRDefault="00D559B9">
      <w:pPr>
        <w:pStyle w:val="ImageCaption"/>
      </w:pPr>
      <w:r>
        <w:t>Figure 3: рис.3. Вх</w:t>
      </w:r>
      <w:r>
        <w:t>од через нового пользователя.</w:t>
      </w:r>
    </w:p>
    <w:p w14:paraId="512241A0" w14:textId="77777777" w:rsidR="00606A1E" w:rsidRDefault="00D559B9">
      <w:pPr>
        <w:pStyle w:val="Compact"/>
        <w:numPr>
          <w:ilvl w:val="0"/>
          <w:numId w:val="4"/>
        </w:numPr>
      </w:pPr>
      <w:r>
        <w:t>Определяю директорию, в которой нахожусь, командой pwd. Как видно, мы находимся в домашней директории.(рис.4)</w:t>
      </w:r>
    </w:p>
    <w:p w14:paraId="2A3C7563" w14:textId="77777777" w:rsidR="00606A1E" w:rsidRDefault="00D559B9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1BF24AA1" wp14:editId="3925C95F">
            <wp:extent cx="5334000" cy="3897166"/>
            <wp:effectExtent l="0" t="0" r="0" b="0"/>
            <wp:docPr id="4" name="Picture" descr="Figure 4: рис.4. Домашняя директор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C701DC5" w14:textId="77777777" w:rsidR="00606A1E" w:rsidRDefault="00D559B9">
      <w:pPr>
        <w:pStyle w:val="ImageCaption"/>
      </w:pPr>
      <w:r>
        <w:t>Figure 4: рис.4. Домашняя директория.</w:t>
      </w:r>
    </w:p>
    <w:p w14:paraId="2433015C" w14:textId="77777777" w:rsidR="00606A1E" w:rsidRDefault="00D559B9">
      <w:pPr>
        <w:pStyle w:val="Compact"/>
        <w:numPr>
          <w:ilvl w:val="0"/>
          <w:numId w:val="5"/>
        </w:numPr>
      </w:pPr>
      <w:r>
        <w:t>Уточняю имя пользователя командой wnoami. ( рис.5)</w:t>
      </w:r>
    </w:p>
    <w:p w14:paraId="53C7E463" w14:textId="77777777" w:rsidR="00606A1E" w:rsidRDefault="00D559B9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79AB14E7" wp14:editId="334DE87E">
            <wp:extent cx="5334000" cy="3897166"/>
            <wp:effectExtent l="0" t="0" r="0" b="0"/>
            <wp:docPr id="5" name="Picture" descr="Figure 5: рис.5. Имя пользовател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6918C1F" w14:textId="77777777" w:rsidR="00606A1E" w:rsidRDefault="00D559B9">
      <w:pPr>
        <w:pStyle w:val="ImageCaption"/>
      </w:pPr>
      <w:r>
        <w:t>Figure 5: рис.5. Имя по</w:t>
      </w:r>
      <w:r>
        <w:t>льзователя.</w:t>
      </w:r>
    </w:p>
    <w:p w14:paraId="08B95928" w14:textId="77777777" w:rsidR="00606A1E" w:rsidRDefault="00D559B9">
      <w:pPr>
        <w:pStyle w:val="Compact"/>
        <w:numPr>
          <w:ilvl w:val="0"/>
          <w:numId w:val="6"/>
        </w:numPr>
      </w:pPr>
      <w:r>
        <w:t>Уточняю имя моего пользователя, его группу, а также группы, куда входит пользователь, командой id. Выведенные значения uid, gid и др. запоминаю. Сравниваю вывод id с выводом команды groups. Команда groups выводит группы, в которых состоит польз</w:t>
      </w:r>
      <w:r>
        <w:t>ователь. (рис. 6-7)</w:t>
      </w:r>
    </w:p>
    <w:p w14:paraId="499E097B" w14:textId="77777777" w:rsidR="00606A1E" w:rsidRDefault="00D559B9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4EDCE5F1" wp14:editId="0B6E22EC">
            <wp:extent cx="5334000" cy="3897166"/>
            <wp:effectExtent l="0" t="0" r="0" b="0"/>
            <wp:docPr id="6" name="Picture" descr="Figure 6: рис.6. Команда i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EDE8521" w14:textId="77777777" w:rsidR="00606A1E" w:rsidRDefault="00D559B9">
      <w:pPr>
        <w:pStyle w:val="ImageCaption"/>
      </w:pPr>
      <w:r>
        <w:t>Figure 6: рис.6. Команда id.</w:t>
      </w:r>
    </w:p>
    <w:p w14:paraId="49A62DD6" w14:textId="77777777" w:rsidR="00606A1E" w:rsidRDefault="00D559B9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1B3E7F71" wp14:editId="47ABE55F">
            <wp:extent cx="5334000" cy="3897166"/>
            <wp:effectExtent l="0" t="0" r="0" b="0"/>
            <wp:docPr id="7" name="Picture" descr="Figure 7: рис.7. Команда group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7394556" w14:textId="77777777" w:rsidR="00606A1E" w:rsidRDefault="00D559B9">
      <w:pPr>
        <w:pStyle w:val="ImageCaption"/>
      </w:pPr>
      <w:r>
        <w:t>Figure 7: рис.7. Команда groups.</w:t>
      </w:r>
    </w:p>
    <w:p w14:paraId="3B259882" w14:textId="77777777" w:rsidR="00606A1E" w:rsidRDefault="00D559B9">
      <w:pPr>
        <w:pStyle w:val="Compact"/>
        <w:numPr>
          <w:ilvl w:val="0"/>
          <w:numId w:val="7"/>
        </w:numPr>
      </w:pPr>
      <w:r>
        <w:lastRenderedPageBreak/>
        <w:t>Просмотрите файл /etc/passwd командой cat /etc/passwd.(рис. 8-9) Нахожу свою учетную запись : guest:x:1001:1001::/home/guest:/bin/bash . Запомненные значения совпадают. Uid равен 1001,gid равен 1001.</w:t>
      </w:r>
    </w:p>
    <w:p w14:paraId="2C5889C5" w14:textId="77777777" w:rsidR="00606A1E" w:rsidRDefault="00D559B9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288B46C1" wp14:editId="02261A68">
            <wp:extent cx="5334000" cy="3897166"/>
            <wp:effectExtent l="0" t="0" r="0" b="0"/>
            <wp:docPr id="8" name="Picture" descr="Figure 8: рис.8. Команда cat /etc/passw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BAA1C89" w14:textId="77777777" w:rsidR="00606A1E" w:rsidRDefault="00D559B9">
      <w:pPr>
        <w:pStyle w:val="ImageCaption"/>
      </w:pPr>
      <w:r>
        <w:t>Figure 8: рис.8. Команда cat /etc/passwd.</w:t>
      </w:r>
    </w:p>
    <w:p w14:paraId="2815A909" w14:textId="77777777" w:rsidR="00606A1E" w:rsidRDefault="00D559B9">
      <w:pPr>
        <w:pStyle w:val="CaptionedFigure"/>
      </w:pPr>
      <w:bookmarkStart w:id="14" w:name="fig:009"/>
      <w:r>
        <w:rPr>
          <w:noProof/>
        </w:rPr>
        <w:lastRenderedPageBreak/>
        <w:drawing>
          <wp:inline distT="0" distB="0" distL="0" distR="0" wp14:anchorId="0ACFB56B" wp14:editId="5D6F6EBD">
            <wp:extent cx="5334000" cy="3897166"/>
            <wp:effectExtent l="0" t="0" r="0" b="0"/>
            <wp:docPr id="9" name="Picture" descr="Figure 9: рис.9. Uid и gi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2027C02" w14:textId="77777777" w:rsidR="00606A1E" w:rsidRDefault="00D559B9">
      <w:pPr>
        <w:pStyle w:val="ImageCaption"/>
      </w:pPr>
      <w:r>
        <w:t xml:space="preserve">Figure 9: </w:t>
      </w:r>
      <w:r>
        <w:t>рис.9. Uid и gid.</w:t>
      </w:r>
    </w:p>
    <w:p w14:paraId="145C4C58" w14:textId="77777777" w:rsidR="00606A1E" w:rsidRDefault="00D559B9">
      <w:pPr>
        <w:pStyle w:val="Compact"/>
        <w:numPr>
          <w:ilvl w:val="0"/>
          <w:numId w:val="8"/>
        </w:numPr>
      </w:pPr>
      <w:r>
        <w:t>Определяю существующие в системе директории командой ls – l /home/. Мне удалось определить существующие поддиректории директории /home (рис. 10).</w:t>
      </w:r>
    </w:p>
    <w:p w14:paraId="33E989DC" w14:textId="77777777" w:rsidR="00606A1E" w:rsidRDefault="00D559B9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16F82138" wp14:editId="481F205C">
            <wp:extent cx="5334000" cy="3897166"/>
            <wp:effectExtent l="0" t="0" r="0" b="0"/>
            <wp:docPr id="10" name="Picture" descr="Figure 10: рис.10. Команда ls – l /home/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15A981D" w14:textId="77777777" w:rsidR="00606A1E" w:rsidRDefault="00D559B9">
      <w:pPr>
        <w:pStyle w:val="ImageCaption"/>
      </w:pPr>
      <w:r>
        <w:t>Figure 10: рис.10. Команда ls – l /home/.</w:t>
      </w:r>
    </w:p>
    <w:p w14:paraId="2B8A462F" w14:textId="77777777" w:rsidR="00606A1E" w:rsidRDefault="00D559B9">
      <w:pPr>
        <w:pStyle w:val="Compact"/>
        <w:numPr>
          <w:ilvl w:val="0"/>
          <w:numId w:val="9"/>
        </w:numPr>
      </w:pPr>
      <w:r>
        <w:t>Проверяем, какие расширенные атрибуты установлен</w:t>
      </w:r>
      <w:r>
        <w:t>ы на поддиректориях, находящихся в директории /home, командой lsattr /home (рис. 11). В доступе нам отказано.</w:t>
      </w:r>
    </w:p>
    <w:p w14:paraId="72B35502" w14:textId="77777777" w:rsidR="00606A1E" w:rsidRDefault="00D559B9">
      <w:pPr>
        <w:pStyle w:val="CaptionedFigure"/>
      </w:pPr>
      <w:bookmarkStart w:id="16" w:name="fig:011"/>
      <w:r>
        <w:rPr>
          <w:noProof/>
        </w:rPr>
        <w:lastRenderedPageBreak/>
        <w:drawing>
          <wp:inline distT="0" distB="0" distL="0" distR="0" wp14:anchorId="6D293A0B" wp14:editId="61A4A2EB">
            <wp:extent cx="5334000" cy="3897166"/>
            <wp:effectExtent l="0" t="0" r="0" b="0"/>
            <wp:docPr id="11" name="Picture" descr="Figure 11: рис.11. Команда lsatt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4D1290E" w14:textId="77777777" w:rsidR="00606A1E" w:rsidRDefault="00D559B9">
      <w:pPr>
        <w:pStyle w:val="ImageCaption"/>
      </w:pPr>
      <w:r>
        <w:t>Figure 11: рис.11. Команда lsattr.</w:t>
      </w:r>
    </w:p>
    <w:p w14:paraId="4720FDB0" w14:textId="77777777" w:rsidR="00606A1E" w:rsidRDefault="00D559B9">
      <w:pPr>
        <w:pStyle w:val="Compact"/>
        <w:numPr>
          <w:ilvl w:val="0"/>
          <w:numId w:val="10"/>
        </w:numPr>
      </w:pPr>
      <w:r>
        <w:t>Создаю в домашней директории поддиректорию dir1 командой mkdir dir1. Определяем командами ls -l и lsattr, какие права доступа и расширенные атрибуты были выставлены на директорию dir1. (рис. 12)</w:t>
      </w:r>
    </w:p>
    <w:p w14:paraId="57B12F97" w14:textId="77777777" w:rsidR="00606A1E" w:rsidRDefault="00D559B9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040AF302" wp14:editId="33193AD7">
            <wp:extent cx="5334000" cy="3897166"/>
            <wp:effectExtent l="0" t="0" r="0" b="0"/>
            <wp:docPr id="12" name="Picture" descr="Figure 12: рис.12. Команда mkdir dir1 и права доступ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37B87DA" w14:textId="77777777" w:rsidR="00606A1E" w:rsidRDefault="00D559B9">
      <w:pPr>
        <w:pStyle w:val="ImageCaption"/>
      </w:pPr>
      <w:r>
        <w:t>Figure 12: рис.12. Команда mkdir dir1 и права доступа.</w:t>
      </w:r>
    </w:p>
    <w:p w14:paraId="7517816C" w14:textId="77777777" w:rsidR="00606A1E" w:rsidRDefault="00D559B9">
      <w:pPr>
        <w:pStyle w:val="Compact"/>
        <w:numPr>
          <w:ilvl w:val="0"/>
          <w:numId w:val="11"/>
        </w:numPr>
      </w:pPr>
      <w:r>
        <w:t>Сним</w:t>
      </w:r>
      <w:r>
        <w:t>аем с директории dir1 все атрибуты командой chmod 000 dir1 и проверяю с её помощью правильность выполнения команды ls -l. (рис. 13)</w:t>
      </w:r>
    </w:p>
    <w:p w14:paraId="21CCF429" w14:textId="77777777" w:rsidR="00606A1E" w:rsidRDefault="00D559B9">
      <w:pPr>
        <w:pStyle w:val="CaptionedFigure"/>
      </w:pPr>
      <w:bookmarkStart w:id="18" w:name="fig:013"/>
      <w:r>
        <w:rPr>
          <w:noProof/>
        </w:rPr>
        <w:lastRenderedPageBreak/>
        <w:drawing>
          <wp:inline distT="0" distB="0" distL="0" distR="0" wp14:anchorId="69F31CE6" wp14:editId="2EA898BE">
            <wp:extent cx="5334000" cy="3897166"/>
            <wp:effectExtent l="0" t="0" r="0" b="0"/>
            <wp:docPr id="13" name="Picture" descr="Figure 13: рис.13. Команда chmod 000 dir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4EBFA056" w14:textId="77777777" w:rsidR="00606A1E" w:rsidRDefault="00D559B9">
      <w:pPr>
        <w:pStyle w:val="ImageCaption"/>
      </w:pPr>
      <w:r>
        <w:t>Figure 13: рис.13. Команда chmod 000 dir1.</w:t>
      </w:r>
    </w:p>
    <w:p w14:paraId="2876DC1C" w14:textId="77777777" w:rsidR="00606A1E" w:rsidRDefault="00D559B9">
      <w:pPr>
        <w:pStyle w:val="Compact"/>
        <w:numPr>
          <w:ilvl w:val="0"/>
          <w:numId w:val="12"/>
        </w:numPr>
      </w:pPr>
      <w:r>
        <w:t>Пытаюсь создать в директории dir1 файл file1 командой echo “test” &gt; /home/guest</w:t>
      </w:r>
      <w:r>
        <w:t>/dir1/file1. Проверяю командой ls -l /home/guest/dir1 действительно ли файл file1 не находится внутри директории dir1. Как мы видим, прав для этого у меня недостаточно (рис. 14-15).</w:t>
      </w:r>
    </w:p>
    <w:p w14:paraId="72E6E1FB" w14:textId="77777777" w:rsidR="00606A1E" w:rsidRDefault="00D559B9">
      <w:pPr>
        <w:pStyle w:val="CaptionedFigure"/>
      </w:pPr>
      <w:bookmarkStart w:id="19" w:name="fig:014"/>
      <w:r>
        <w:rPr>
          <w:noProof/>
        </w:rPr>
        <w:lastRenderedPageBreak/>
        <w:drawing>
          <wp:inline distT="0" distB="0" distL="0" distR="0" wp14:anchorId="14F88E2A" wp14:editId="1E728C45">
            <wp:extent cx="5334000" cy="3897166"/>
            <wp:effectExtent l="0" t="0" r="0" b="0"/>
            <wp:docPr id="14" name="Picture" descr="Figure 14: рис.14. Команда echo “test” &gt; /home/guest/dir1/file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E7842C9" w14:textId="77777777" w:rsidR="00606A1E" w:rsidRDefault="00D559B9">
      <w:pPr>
        <w:pStyle w:val="ImageCaption"/>
      </w:pPr>
      <w:r>
        <w:t>Figure 14: рис.14. Команда echo “test” &gt; /home/guest/dir1/file1.</w:t>
      </w:r>
    </w:p>
    <w:p w14:paraId="06A6E261" w14:textId="77777777" w:rsidR="00606A1E" w:rsidRDefault="00D559B9">
      <w:pPr>
        <w:pStyle w:val="CaptionedFigure"/>
      </w:pPr>
      <w:bookmarkStart w:id="20" w:name="fig:015"/>
      <w:r>
        <w:rPr>
          <w:noProof/>
        </w:rPr>
        <w:drawing>
          <wp:inline distT="0" distB="0" distL="0" distR="0" wp14:anchorId="2B7BF096" wp14:editId="4CC962D6">
            <wp:extent cx="5334000" cy="3897166"/>
            <wp:effectExtent l="0" t="0" r="0" b="0"/>
            <wp:docPr id="15" name="Picture" descr="Figure 15: рис.15. Команда ls -l /home/guest/dir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B47500C" w14:textId="77777777" w:rsidR="00606A1E" w:rsidRDefault="00D559B9">
      <w:pPr>
        <w:pStyle w:val="ImageCaption"/>
      </w:pPr>
      <w:r>
        <w:t>Figure 15: рис.15. Команда ls -l /home/guest/dir1.</w:t>
      </w:r>
    </w:p>
    <w:p w14:paraId="09D6A7AA" w14:textId="77777777" w:rsidR="00606A1E" w:rsidRDefault="00D559B9">
      <w:pPr>
        <w:pStyle w:val="Compact"/>
        <w:numPr>
          <w:ilvl w:val="0"/>
          <w:numId w:val="13"/>
        </w:numPr>
      </w:pPr>
      <w:r>
        <w:lastRenderedPageBreak/>
        <w:t>Заполняю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</w:t>
      </w:r>
      <w:r>
        <w:t>ена, заношу в таблицу знак «+», если не разрешена, знак «-».</w:t>
      </w:r>
    </w:p>
    <w:p w14:paraId="0AEAED4B" w14:textId="77777777" w:rsidR="00606A1E" w:rsidRDefault="00D559B9">
      <w:pPr>
        <w:pStyle w:val="CaptionedFigure"/>
      </w:pPr>
      <w:bookmarkStart w:id="21" w:name="fig:016"/>
      <w:r>
        <w:rPr>
          <w:noProof/>
        </w:rPr>
        <w:drawing>
          <wp:inline distT="0" distB="0" distL="0" distR="0" wp14:anchorId="64E19C5C" wp14:editId="3E384F7C">
            <wp:extent cx="5334000" cy="2795929"/>
            <wp:effectExtent l="0" t="0" r="0" b="0"/>
            <wp:docPr id="16" name="Picture" descr="Figure 16: рис.16. Таблица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19E0320" w14:textId="77777777" w:rsidR="00606A1E" w:rsidRDefault="00D559B9">
      <w:pPr>
        <w:pStyle w:val="ImageCaption"/>
      </w:pPr>
      <w:r>
        <w:t>Figure 16: рис.16. Таблица 1.</w:t>
      </w:r>
    </w:p>
    <w:p w14:paraId="55EADB42" w14:textId="77777777" w:rsidR="00606A1E" w:rsidRDefault="00D559B9">
      <w:pPr>
        <w:pStyle w:val="CaptionedFigure"/>
      </w:pPr>
      <w:bookmarkStart w:id="22" w:name="fig:017"/>
      <w:r>
        <w:rPr>
          <w:noProof/>
        </w:rPr>
        <w:drawing>
          <wp:inline distT="0" distB="0" distL="0" distR="0" wp14:anchorId="114E2EA0" wp14:editId="7F5F7D26">
            <wp:extent cx="5334000" cy="2795929"/>
            <wp:effectExtent l="0" t="0" r="0" b="0"/>
            <wp:docPr id="17" name="Picture" descr="Figure 17: рис.17. Таблица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DEA5DE7" w14:textId="77777777" w:rsidR="00606A1E" w:rsidRDefault="00D559B9">
      <w:pPr>
        <w:pStyle w:val="ImageCaption"/>
      </w:pPr>
      <w:r>
        <w:t>Figure 17: рис.17. Таблица 1.</w:t>
      </w:r>
    </w:p>
    <w:p w14:paraId="1321221D" w14:textId="77777777" w:rsidR="00606A1E" w:rsidRDefault="00D559B9">
      <w:pPr>
        <w:pStyle w:val="Compact"/>
        <w:numPr>
          <w:ilvl w:val="0"/>
          <w:numId w:val="14"/>
        </w:numPr>
      </w:pPr>
      <w:r>
        <w:t>На основании заполненной таблицы определяю те или иные минимально необходимые права для выполнения операций внутри директории dir1,</w:t>
      </w:r>
      <w:r>
        <w:t xml:space="preserve"> заполняю таблицу.</w:t>
      </w:r>
    </w:p>
    <w:p w14:paraId="7926790A" w14:textId="77777777" w:rsidR="00606A1E" w:rsidRDefault="00D559B9">
      <w:pPr>
        <w:pStyle w:val="CaptionedFigure"/>
      </w:pPr>
      <w:bookmarkStart w:id="23" w:name="fig:018"/>
      <w:r>
        <w:rPr>
          <w:noProof/>
        </w:rPr>
        <w:lastRenderedPageBreak/>
        <w:drawing>
          <wp:inline distT="0" distB="0" distL="0" distR="0" wp14:anchorId="0D511085" wp14:editId="79F37F93">
            <wp:extent cx="5334000" cy="2915377"/>
            <wp:effectExtent l="0" t="0" r="0" b="0"/>
            <wp:docPr id="18" name="Picture" descr="Figure 18: рис.18. Таблица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3FE71E9" w14:textId="77777777" w:rsidR="00606A1E" w:rsidRDefault="00D559B9">
      <w:pPr>
        <w:pStyle w:val="ImageCaption"/>
      </w:pPr>
      <w:r>
        <w:t>Figure 18: рис.18. Таблица 2.</w:t>
      </w:r>
    </w:p>
    <w:p w14:paraId="6364EC75" w14:textId="77777777" w:rsidR="00606A1E" w:rsidRDefault="00D559B9">
      <w:pPr>
        <w:pStyle w:val="1"/>
      </w:pPr>
      <w:bookmarkStart w:id="24" w:name="выводы"/>
      <w:bookmarkStart w:id="25" w:name="_Toc84024404"/>
      <w:bookmarkEnd w:id="4"/>
      <w:r>
        <w:t>Выводы</w:t>
      </w:r>
      <w:bookmarkEnd w:id="25"/>
    </w:p>
    <w:p w14:paraId="31D0252A" w14:textId="77777777" w:rsidR="00606A1E" w:rsidRDefault="00D559B9">
      <w:pPr>
        <w:pStyle w:val="FirstParagraph"/>
      </w:pPr>
      <w:r>
        <w:t>Во время выполнения лабораторной работы я получил практические навыки работы в консоли с атрибутами файлоы, закрепил основы дискреционного разграничения доступа в современных системах с открытым код</w:t>
      </w:r>
      <w:r>
        <w:t>ом на базе OC Linux.</w:t>
      </w:r>
      <w:bookmarkEnd w:id="24"/>
    </w:p>
    <w:sectPr w:rsidR="00606A1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152FAA" w14:textId="77777777" w:rsidR="00D559B9" w:rsidRDefault="00D559B9">
      <w:pPr>
        <w:spacing w:after="0"/>
      </w:pPr>
      <w:r>
        <w:separator/>
      </w:r>
    </w:p>
  </w:endnote>
  <w:endnote w:type="continuationSeparator" w:id="0">
    <w:p w14:paraId="1F3BE0DB" w14:textId="77777777" w:rsidR="00D559B9" w:rsidRDefault="00D559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91D357" w14:textId="77777777" w:rsidR="00D559B9" w:rsidRDefault="00D559B9">
      <w:r>
        <w:separator/>
      </w:r>
    </w:p>
  </w:footnote>
  <w:footnote w:type="continuationSeparator" w:id="0">
    <w:p w14:paraId="344054C8" w14:textId="77777777" w:rsidR="00D559B9" w:rsidRDefault="00D559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2FC39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C04AB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14CE5E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7C2EE9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9314F33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9EEBAF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208CE2A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7B6A10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45424D1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5F50148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288E325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00A6199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F84AC4F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993C072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06A1E"/>
    <w:rsid w:val="00784D58"/>
    <w:rsid w:val="007A0071"/>
    <w:rsid w:val="008D6863"/>
    <w:rsid w:val="00B86B75"/>
    <w:rsid w:val="00BC48D5"/>
    <w:rsid w:val="00C36279"/>
    <w:rsid w:val="00D559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DE33C"/>
  <w15:docId w15:val="{38E01A90-FEAE-4C0C-A622-07407A6E6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A007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95</Words>
  <Characters>3397</Characters>
  <Application>Microsoft Office Word</Application>
  <DocSecurity>0</DocSecurity>
  <Lines>28</Lines>
  <Paragraphs>7</Paragraphs>
  <ScaleCrop>false</ScaleCrop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2</dc:title>
  <dc:creator>Хамбалеев Булат Галимович</dc:creator>
  <cp:keywords/>
  <cp:lastModifiedBy>Булат Хамбалеев</cp:lastModifiedBy>
  <cp:revision>3</cp:revision>
  <dcterms:created xsi:type="dcterms:W3CDTF">2021-10-01T20:42:00Z</dcterms:created>
  <dcterms:modified xsi:type="dcterms:W3CDTF">2021-10-01T20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